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C4F51" w14:textId="569A4888" w:rsidR="00BF30EA" w:rsidRDefault="00BF30EA" w:rsidP="00E94B8C">
      <w:pPr>
        <w:spacing w:after="0"/>
        <w:ind w:right="-755"/>
        <w:rPr>
          <w:rFonts w:ascii="Palatino Linotype" w:hAnsi="Palatino Linotype" w:cs="Times New Roman"/>
          <w:bCs/>
          <w:sz w:val="20"/>
          <w:szCs w:val="20"/>
        </w:rPr>
      </w:pPr>
      <w:r w:rsidRPr="00E453D3">
        <w:rPr>
          <w:rFonts w:ascii="Palatino Linotype" w:hAnsi="Palatino Linotype" w:cs="Times New Roman"/>
          <w:b/>
          <w:sz w:val="20"/>
          <w:szCs w:val="20"/>
        </w:rPr>
        <w:t xml:space="preserve">Table 1. </w:t>
      </w:r>
      <w:r w:rsidRPr="00E94B8C">
        <w:rPr>
          <w:rFonts w:ascii="Palatino Linotype" w:hAnsi="Palatino Linotype" w:cs="Times New Roman"/>
          <w:bCs/>
          <w:sz w:val="20"/>
          <w:szCs w:val="20"/>
        </w:rPr>
        <w:t xml:space="preserve">Structure and properties of phytochemical compounds of </w:t>
      </w:r>
      <w:r w:rsidRPr="00E94B8C">
        <w:rPr>
          <w:rFonts w:ascii="Palatino Linotype" w:hAnsi="Palatino Linotype" w:cs="Times New Roman"/>
          <w:bCs/>
          <w:i/>
          <w:iCs/>
          <w:sz w:val="20"/>
          <w:szCs w:val="20"/>
        </w:rPr>
        <w:t xml:space="preserve">Hyptis suaveolens </w:t>
      </w:r>
      <w:r w:rsidRPr="00E94B8C">
        <w:rPr>
          <w:rFonts w:ascii="Palatino Linotype" w:hAnsi="Palatino Linotype" w:cs="Times New Roman"/>
          <w:bCs/>
          <w:sz w:val="20"/>
          <w:szCs w:val="20"/>
        </w:rPr>
        <w:t xml:space="preserve">and </w:t>
      </w:r>
      <w:r w:rsidRPr="00E94B8C">
        <w:rPr>
          <w:rFonts w:ascii="Palatino Linotype" w:hAnsi="Palatino Linotype" w:cs="Times New Roman"/>
          <w:bCs/>
          <w:i/>
          <w:iCs/>
          <w:sz w:val="20"/>
          <w:szCs w:val="20"/>
        </w:rPr>
        <w:t>Plectranthus ampoinicus</w:t>
      </w:r>
      <w:r w:rsidRPr="00E94B8C">
        <w:rPr>
          <w:rFonts w:ascii="Palatino Linotype" w:hAnsi="Palatino Linotype" w:cs="Times New Roman"/>
          <w:bCs/>
          <w:sz w:val="20"/>
          <w:szCs w:val="20"/>
        </w:rPr>
        <w:t xml:space="preserve"> (ligand compounds) retrieved from </w:t>
      </w:r>
      <w:r w:rsidR="00E94B8C" w:rsidRPr="00E94B8C">
        <w:rPr>
          <w:rFonts w:ascii="Palatino Linotype" w:hAnsi="Palatino Linotype" w:cs="Times New Roman"/>
          <w:bCs/>
          <w:sz w:val="20"/>
          <w:szCs w:val="20"/>
        </w:rPr>
        <w:t>PubChem</w:t>
      </w:r>
      <w:r w:rsidRPr="00E94B8C">
        <w:rPr>
          <w:rFonts w:ascii="Palatino Linotype" w:hAnsi="Palatino Linotype" w:cs="Times New Roman"/>
          <w:bCs/>
          <w:sz w:val="20"/>
          <w:szCs w:val="20"/>
        </w:rPr>
        <w:t xml:space="preserve"> database</w:t>
      </w:r>
      <w:r w:rsidR="00E94B8C">
        <w:rPr>
          <w:rFonts w:ascii="Palatino Linotype" w:hAnsi="Palatino Linotype" w:cs="Times New Roman"/>
          <w:bCs/>
          <w:sz w:val="20"/>
          <w:szCs w:val="20"/>
        </w:rPr>
        <w:t xml:space="preserve"> (</w:t>
      </w:r>
      <w:hyperlink r:id="rId4" w:history="1">
        <w:r w:rsidR="00E94B8C" w:rsidRPr="006F1F11">
          <w:rPr>
            <w:rStyle w:val="Hyperlink"/>
            <w:rFonts w:ascii="Palatino Linotype" w:hAnsi="Palatino Linotype" w:cs="Times New Roman"/>
            <w:bCs/>
            <w:sz w:val="20"/>
            <w:szCs w:val="20"/>
          </w:rPr>
          <w:t>https://pubchem.ncbi.nlm.nih.gov/</w:t>
        </w:r>
      </w:hyperlink>
      <w:r w:rsidR="00E94B8C">
        <w:rPr>
          <w:rFonts w:ascii="Palatino Linotype" w:hAnsi="Palatino Linotype" w:cs="Times New Roman"/>
          <w:bCs/>
          <w:sz w:val="20"/>
          <w:szCs w:val="20"/>
        </w:rPr>
        <w:t>).</w:t>
      </w:r>
    </w:p>
    <w:p w14:paraId="3AD09EFE" w14:textId="77777777" w:rsidR="00E94B8C" w:rsidRPr="00E453D3" w:rsidRDefault="00E94B8C" w:rsidP="00E94B8C">
      <w:pPr>
        <w:spacing w:after="0"/>
        <w:ind w:right="-755"/>
        <w:rPr>
          <w:rFonts w:ascii="Palatino Linotype" w:hAnsi="Palatino Linotype" w:cs="Times New Roman"/>
          <w:sz w:val="20"/>
          <w:szCs w:val="20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4"/>
        <w:gridCol w:w="1570"/>
        <w:gridCol w:w="1731"/>
        <w:gridCol w:w="3420"/>
        <w:gridCol w:w="1440"/>
        <w:gridCol w:w="1170"/>
      </w:tblGrid>
      <w:tr w:rsidR="00BF30EA" w:rsidRPr="00E453D3" w14:paraId="19320A57" w14:textId="77777777" w:rsidTr="00514EB2">
        <w:trPr>
          <w:trHeight w:val="519"/>
        </w:trPr>
        <w:tc>
          <w:tcPr>
            <w:tcW w:w="744" w:type="dxa"/>
          </w:tcPr>
          <w:p w14:paraId="0FBBB98F" w14:textId="5FDB1B7C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S.</w:t>
            </w:r>
            <w:r w:rsidR="00E453D3"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 </w:t>
            </w: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No</w:t>
            </w:r>
            <w:r w:rsidR="00E453D3"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570" w:type="dxa"/>
          </w:tcPr>
          <w:p w14:paraId="2FCA6257" w14:textId="77777777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Plant source</w:t>
            </w:r>
          </w:p>
        </w:tc>
        <w:tc>
          <w:tcPr>
            <w:tcW w:w="1731" w:type="dxa"/>
          </w:tcPr>
          <w:p w14:paraId="022B70B6" w14:textId="77777777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Compound Structure</w:t>
            </w:r>
          </w:p>
        </w:tc>
        <w:tc>
          <w:tcPr>
            <w:tcW w:w="3420" w:type="dxa"/>
          </w:tcPr>
          <w:p w14:paraId="578FA612" w14:textId="77777777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Compound name and ID</w:t>
            </w:r>
          </w:p>
        </w:tc>
        <w:tc>
          <w:tcPr>
            <w:tcW w:w="1440" w:type="dxa"/>
          </w:tcPr>
          <w:p w14:paraId="3CE2E3F9" w14:textId="77777777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Molecular formula</w:t>
            </w:r>
          </w:p>
        </w:tc>
        <w:tc>
          <w:tcPr>
            <w:tcW w:w="1170" w:type="dxa"/>
          </w:tcPr>
          <w:p w14:paraId="6750935B" w14:textId="77777777" w:rsidR="00BF30EA" w:rsidRPr="00E94B8C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E94B8C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Molecular weight (g/mol)</w:t>
            </w:r>
          </w:p>
        </w:tc>
      </w:tr>
      <w:tr w:rsidR="00BF30EA" w:rsidRPr="00E453D3" w14:paraId="2C0DEE84" w14:textId="77777777" w:rsidTr="00514EB2">
        <w:trPr>
          <w:trHeight w:val="1061"/>
        </w:trPr>
        <w:tc>
          <w:tcPr>
            <w:tcW w:w="744" w:type="dxa"/>
          </w:tcPr>
          <w:p w14:paraId="2FC35DE2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.</w:t>
            </w:r>
          </w:p>
        </w:tc>
        <w:tc>
          <w:tcPr>
            <w:tcW w:w="1570" w:type="dxa"/>
          </w:tcPr>
          <w:p w14:paraId="74F57C5E" w14:textId="712DB4FF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yptis suaveolens</w:t>
            </w:r>
          </w:p>
        </w:tc>
        <w:tc>
          <w:tcPr>
            <w:tcW w:w="1731" w:type="dxa"/>
          </w:tcPr>
          <w:p w14:paraId="08B1171D" w14:textId="78BCACB9" w:rsidR="00E453D3" w:rsidRPr="00514EB2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514EB2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10EFC485" wp14:editId="0F62F41D">
                  <wp:extent cx="785105" cy="845688"/>
                  <wp:effectExtent l="0" t="0" r="0" b="0"/>
                  <wp:docPr id="18" name="Picture 18" descr="C:\Users\JOHN WILSON\Desktop\Structure of phytochemicals\imgsr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OHN WILSON\Desktop\Structure of phytochemicals\imgsrv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57" t="13547" r="17606" b="15104"/>
                          <a:stretch/>
                        </pic:blipFill>
                        <pic:spPr bwMode="auto">
                          <a:xfrm>
                            <a:off x="0" y="0"/>
                            <a:ext cx="794792" cy="856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0CD07BD8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proofErr w:type="spellStart"/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arvacryl</w:t>
            </w:r>
            <w:proofErr w:type="spellEnd"/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 xml:space="preserve"> acetate</w:t>
            </w:r>
          </w:p>
          <w:p w14:paraId="352BCBCF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80792)</w:t>
            </w:r>
          </w:p>
          <w:p w14:paraId="6C36A2D5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711AF08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2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6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70" w:type="dxa"/>
          </w:tcPr>
          <w:p w14:paraId="4C747DE1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92.25</w:t>
            </w:r>
          </w:p>
        </w:tc>
      </w:tr>
      <w:tr w:rsidR="00BF30EA" w:rsidRPr="00E453D3" w14:paraId="55F0D14C" w14:textId="77777777" w:rsidTr="00514EB2">
        <w:trPr>
          <w:trHeight w:val="348"/>
        </w:trPr>
        <w:tc>
          <w:tcPr>
            <w:tcW w:w="744" w:type="dxa"/>
          </w:tcPr>
          <w:p w14:paraId="2D840643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.</w:t>
            </w:r>
          </w:p>
        </w:tc>
        <w:tc>
          <w:tcPr>
            <w:tcW w:w="1570" w:type="dxa"/>
          </w:tcPr>
          <w:p w14:paraId="3CF0F6AE" w14:textId="01858B42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</w:t>
            </w:r>
            <w:r w:rsidR="00E94B8C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. 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uaveolens</w:t>
            </w:r>
          </w:p>
        </w:tc>
        <w:tc>
          <w:tcPr>
            <w:tcW w:w="1731" w:type="dxa"/>
          </w:tcPr>
          <w:p w14:paraId="03344FD9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5D51A6C7" wp14:editId="73B421EC">
                  <wp:extent cx="813606" cy="729405"/>
                  <wp:effectExtent l="0" t="0" r="5715" b="0"/>
                  <wp:docPr id="17" name="Picture 17" descr="C:\Users\JOHN WILSON\Desktop\Structure of phytochemicals\imgsrv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JOHN WILSON\Desktop\Structure of phytochemicals\imgsrv (1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97" t="10529" r="6251" b="16359"/>
                          <a:stretch/>
                        </pic:blipFill>
                        <pic:spPr bwMode="auto">
                          <a:xfrm>
                            <a:off x="0" y="0"/>
                            <a:ext cx="818409" cy="733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08E7FB1F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6-Chloro-3-ethyl-2-methyl-4-phenylquinoline</w:t>
            </w:r>
          </w:p>
          <w:p w14:paraId="46998C16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624600)</w:t>
            </w:r>
          </w:p>
        </w:tc>
        <w:tc>
          <w:tcPr>
            <w:tcW w:w="1440" w:type="dxa"/>
          </w:tcPr>
          <w:p w14:paraId="0B9FFED4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8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6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lN</w:t>
            </w:r>
          </w:p>
        </w:tc>
        <w:tc>
          <w:tcPr>
            <w:tcW w:w="1170" w:type="dxa"/>
          </w:tcPr>
          <w:p w14:paraId="13FFC337" w14:textId="79AF8677" w:rsidR="00BF30EA" w:rsidRPr="00E453D3" w:rsidRDefault="00C24FF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C24FF1">
              <w:rPr>
                <w:rFonts w:ascii="Palatino Linotype" w:hAnsi="Palatino Linotype" w:cs="Times New Roman"/>
                <w:sz w:val="20"/>
                <w:szCs w:val="20"/>
              </w:rPr>
              <w:t>281.8</w:t>
            </w:r>
          </w:p>
        </w:tc>
      </w:tr>
      <w:tr w:rsidR="00BF30EA" w:rsidRPr="00E453D3" w14:paraId="76EDDB40" w14:textId="77777777" w:rsidTr="00514EB2">
        <w:trPr>
          <w:trHeight w:val="348"/>
        </w:trPr>
        <w:tc>
          <w:tcPr>
            <w:tcW w:w="744" w:type="dxa"/>
          </w:tcPr>
          <w:p w14:paraId="24CCEDE8" w14:textId="57838938" w:rsidR="00BF30EA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3.</w:t>
            </w:r>
          </w:p>
        </w:tc>
        <w:tc>
          <w:tcPr>
            <w:tcW w:w="1570" w:type="dxa"/>
          </w:tcPr>
          <w:p w14:paraId="64CF988C" w14:textId="5ECF22B7" w:rsidR="00BF30EA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</w:t>
            </w: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. 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uaveolens</w:t>
            </w:r>
          </w:p>
        </w:tc>
        <w:tc>
          <w:tcPr>
            <w:tcW w:w="1731" w:type="dxa"/>
          </w:tcPr>
          <w:p w14:paraId="0B1C26B4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2F1C38DD" wp14:editId="7BD94671">
                  <wp:extent cx="636905" cy="809244"/>
                  <wp:effectExtent l="0" t="0" r="0" b="0"/>
                  <wp:docPr id="15" name="Picture 15" descr="C:\Users\JOHN WILSON\Desktop\Structure of phytochemicals\imgsrv (3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JOHN WILSON\Desktop\Structure of phytochemicals\imgsrv (3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80" t="12731" r="16165" b="14140"/>
                          <a:stretch/>
                        </pic:blipFill>
                        <pic:spPr bwMode="auto">
                          <a:xfrm>
                            <a:off x="0" y="0"/>
                            <a:ext cx="640585" cy="813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520573D3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Brallobarbital</w:t>
            </w:r>
          </w:p>
          <w:p w14:paraId="3639347A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68416)</w:t>
            </w:r>
          </w:p>
        </w:tc>
        <w:tc>
          <w:tcPr>
            <w:tcW w:w="1440" w:type="dxa"/>
          </w:tcPr>
          <w:p w14:paraId="4B9F0975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0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1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BrN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170" w:type="dxa"/>
          </w:tcPr>
          <w:p w14:paraId="2F3A9EE1" w14:textId="255E904D" w:rsidR="00BF30EA" w:rsidRPr="00E453D3" w:rsidRDefault="00F25D92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F25D92">
              <w:rPr>
                <w:rFonts w:ascii="Palatino Linotype" w:hAnsi="Palatino Linotype" w:cs="Times New Roman"/>
                <w:sz w:val="20"/>
                <w:szCs w:val="20"/>
              </w:rPr>
              <w:t>287.11</w:t>
            </w:r>
          </w:p>
        </w:tc>
      </w:tr>
      <w:tr w:rsidR="00E94B8C" w:rsidRPr="00E453D3" w14:paraId="60180B4F" w14:textId="77777777" w:rsidTr="00514EB2">
        <w:trPr>
          <w:trHeight w:val="348"/>
        </w:trPr>
        <w:tc>
          <w:tcPr>
            <w:tcW w:w="744" w:type="dxa"/>
          </w:tcPr>
          <w:p w14:paraId="07E10914" w14:textId="255C11DD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4.</w:t>
            </w:r>
          </w:p>
        </w:tc>
        <w:tc>
          <w:tcPr>
            <w:tcW w:w="1570" w:type="dxa"/>
          </w:tcPr>
          <w:p w14:paraId="5F25EBFA" w14:textId="7B3C16C0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92FF7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4CDABA00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49AA66F9" wp14:editId="49D40FA9">
                  <wp:extent cx="636905" cy="647700"/>
                  <wp:effectExtent l="0" t="0" r="0" b="0"/>
                  <wp:docPr id="13" name="Picture 13" descr="C:\Users\JOHN WILSON\Desktop\Structure of phytochemicals\imgsrv (5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JOHN WILSON\Desktop\Structure of phytochemicals\imgsrv (5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580" t="6993" r="23584" b="17465"/>
                          <a:stretch/>
                        </pic:blipFill>
                        <pic:spPr bwMode="auto">
                          <a:xfrm>
                            <a:off x="0" y="0"/>
                            <a:ext cx="640321" cy="651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7E1E6637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/>
                <w:sz w:val="20"/>
                <w:szCs w:val="20"/>
              </w:rPr>
              <w:t xml:space="preserve">4-methylbenzohydrazide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77174)</w:t>
            </w:r>
          </w:p>
        </w:tc>
        <w:tc>
          <w:tcPr>
            <w:tcW w:w="1440" w:type="dxa"/>
          </w:tcPr>
          <w:p w14:paraId="6F445279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8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0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</w:p>
          <w:p w14:paraId="2B1CEDF6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E1AF8A" w14:textId="1D34CEDD" w:rsidR="00E94B8C" w:rsidRPr="00E453D3" w:rsidRDefault="00391E8F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391E8F">
              <w:rPr>
                <w:rFonts w:ascii="Palatino Linotype" w:hAnsi="Palatino Linotype" w:cs="Times New Roman"/>
                <w:sz w:val="20"/>
                <w:szCs w:val="20"/>
              </w:rPr>
              <w:t>150.18</w:t>
            </w:r>
          </w:p>
        </w:tc>
      </w:tr>
      <w:tr w:rsidR="00E94B8C" w:rsidRPr="00E453D3" w14:paraId="41F10DE7" w14:textId="77777777" w:rsidTr="00514EB2">
        <w:trPr>
          <w:trHeight w:val="845"/>
        </w:trPr>
        <w:tc>
          <w:tcPr>
            <w:tcW w:w="744" w:type="dxa"/>
          </w:tcPr>
          <w:p w14:paraId="1576CF29" w14:textId="498518A5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5.</w:t>
            </w:r>
          </w:p>
        </w:tc>
        <w:tc>
          <w:tcPr>
            <w:tcW w:w="1570" w:type="dxa"/>
          </w:tcPr>
          <w:p w14:paraId="09F61C3C" w14:textId="4B41B14C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92FF7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41A5D016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2B4F7CAC" wp14:editId="020AB8C3">
                  <wp:extent cx="965942" cy="470414"/>
                  <wp:effectExtent l="0" t="0" r="5715" b="6350"/>
                  <wp:docPr id="12" name="Picture 12" descr="C:\Users\JOHN WILSON\Desktop\Structure of phytochemicals\imgsrv (6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JOHN WILSON\Desktop\Structure of phytochemicals\imgsrv (6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76" t="32250" r="5480" b="34332"/>
                          <a:stretch/>
                        </pic:blipFill>
                        <pic:spPr bwMode="auto">
                          <a:xfrm>
                            <a:off x="0" y="0"/>
                            <a:ext cx="988466" cy="481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112CAEDE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/>
                <w:sz w:val="20"/>
                <w:szCs w:val="20"/>
              </w:rPr>
              <w:t xml:space="preserve">N-dibenzofuran-3-yloxolane-2-carboxamide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4916597)</w:t>
            </w:r>
          </w:p>
        </w:tc>
        <w:tc>
          <w:tcPr>
            <w:tcW w:w="1440" w:type="dxa"/>
          </w:tcPr>
          <w:p w14:paraId="7A3D2A13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7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5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O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170" w:type="dxa"/>
          </w:tcPr>
          <w:p w14:paraId="17841A49" w14:textId="55DAC40F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81.3</w:t>
            </w:r>
          </w:p>
        </w:tc>
      </w:tr>
      <w:tr w:rsidR="00E94B8C" w:rsidRPr="00E453D3" w14:paraId="1D6036D8" w14:textId="77777777" w:rsidTr="00514EB2">
        <w:trPr>
          <w:trHeight w:val="348"/>
        </w:trPr>
        <w:tc>
          <w:tcPr>
            <w:tcW w:w="744" w:type="dxa"/>
          </w:tcPr>
          <w:p w14:paraId="57AF3746" w14:textId="6D73E500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6.</w:t>
            </w:r>
          </w:p>
        </w:tc>
        <w:tc>
          <w:tcPr>
            <w:tcW w:w="1570" w:type="dxa"/>
          </w:tcPr>
          <w:p w14:paraId="77E868E5" w14:textId="323B850E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292FF7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2A0D0BAF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66856CF4" wp14:editId="237E216B">
                  <wp:extent cx="816858" cy="528555"/>
                  <wp:effectExtent l="0" t="0" r="2540" b="5080"/>
                  <wp:docPr id="11" name="Picture 11" descr="C:\Users\JOHN WILSON\Desktop\Structure of phytochemicals\imgsrv (7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JOHN WILSON\Desktop\Structure of phytochemicals\imgsrv (7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40" t="22612" r="13161" b="31836"/>
                          <a:stretch/>
                        </pic:blipFill>
                        <pic:spPr bwMode="auto">
                          <a:xfrm>
                            <a:off x="0" y="0"/>
                            <a:ext cx="823942" cy="533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1CE25C30" w14:textId="1AA90F63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proofErr w:type="spellStart"/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Dodecahydropyrido</w:t>
            </w:r>
            <w:proofErr w:type="spellEnd"/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 xml:space="preserve"> [1,2-b]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isoquinolin-6-one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610048)</w:t>
            </w:r>
          </w:p>
        </w:tc>
        <w:tc>
          <w:tcPr>
            <w:tcW w:w="1440" w:type="dxa"/>
          </w:tcPr>
          <w:p w14:paraId="32F74D78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3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1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5463B8A1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07.31</w:t>
            </w:r>
          </w:p>
          <w:p w14:paraId="10AECFA2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BF30EA" w:rsidRPr="00E453D3" w14:paraId="4B8C6FE9" w14:textId="77777777" w:rsidTr="00514EB2">
        <w:trPr>
          <w:trHeight w:val="348"/>
        </w:trPr>
        <w:tc>
          <w:tcPr>
            <w:tcW w:w="744" w:type="dxa"/>
          </w:tcPr>
          <w:p w14:paraId="1DE675CF" w14:textId="37BAEB31" w:rsidR="00BF30EA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7.</w:t>
            </w:r>
          </w:p>
        </w:tc>
        <w:tc>
          <w:tcPr>
            <w:tcW w:w="1570" w:type="dxa"/>
          </w:tcPr>
          <w:p w14:paraId="2D424BE2" w14:textId="78133016" w:rsidR="00BF30EA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</w:t>
            </w: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. 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uaveolens</w:t>
            </w:r>
          </w:p>
        </w:tc>
        <w:tc>
          <w:tcPr>
            <w:tcW w:w="1731" w:type="dxa"/>
          </w:tcPr>
          <w:p w14:paraId="6365F417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0E0BDDCB" wp14:editId="784B05E2">
                  <wp:extent cx="1005847" cy="406988"/>
                  <wp:effectExtent l="0" t="0" r="3810" b="0"/>
                  <wp:docPr id="9" name="Picture 9" descr="C:\Users\JOHN WILSON\Desktop\Structure of phytochemicals\imgsrv (9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JOHN WILSON\Desktop\Structure of phytochemicals\imgsrv (9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19" t="39029" b="38817"/>
                          <a:stretch/>
                        </pic:blipFill>
                        <pic:spPr bwMode="auto">
                          <a:xfrm>
                            <a:off x="0" y="0"/>
                            <a:ext cx="1066317" cy="43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3C8EA540" w14:textId="032D1442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Sebacic acid, octyl pentyl ester</w:t>
            </w:r>
            <w:r w:rsidR="00E94B8C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Style w:val="Hyperlink"/>
                <w:rFonts w:ascii="Palatino Linotype" w:hAnsi="Palatino Linotype" w:cs="Times New Roman"/>
                <w:color w:val="auto"/>
                <w:sz w:val="20"/>
                <w:szCs w:val="20"/>
                <w:u w:val="none"/>
              </w:rPr>
              <w:t>(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91729267</w:t>
            </w:r>
            <w:r w:rsidRPr="00E453D3">
              <w:rPr>
                <w:rStyle w:val="Hyperlink"/>
                <w:rFonts w:ascii="Palatino Linotype" w:hAnsi="Palatino Linotype" w:cs="Times New Roman"/>
                <w:color w:val="auto"/>
                <w:sz w:val="20"/>
                <w:szCs w:val="20"/>
                <w:u w:val="none"/>
              </w:rPr>
              <w:t>)</w:t>
            </w:r>
          </w:p>
          <w:p w14:paraId="47666E9A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FADE86E" w14:textId="77777777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3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44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170" w:type="dxa"/>
          </w:tcPr>
          <w:p w14:paraId="0DBA9FAD" w14:textId="6997F44C" w:rsidR="00BF30EA" w:rsidRPr="00E453D3" w:rsidRDefault="00BF30EA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384.</w:t>
            </w:r>
            <w:r w:rsidR="008315A8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</w:p>
        </w:tc>
      </w:tr>
      <w:tr w:rsidR="00E94B8C" w:rsidRPr="00E453D3" w14:paraId="2F7A4837" w14:textId="77777777" w:rsidTr="00514EB2">
        <w:trPr>
          <w:trHeight w:val="348"/>
        </w:trPr>
        <w:tc>
          <w:tcPr>
            <w:tcW w:w="744" w:type="dxa"/>
          </w:tcPr>
          <w:p w14:paraId="2792565F" w14:textId="03E67914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8.</w:t>
            </w:r>
          </w:p>
        </w:tc>
        <w:tc>
          <w:tcPr>
            <w:tcW w:w="1570" w:type="dxa"/>
          </w:tcPr>
          <w:p w14:paraId="340838DA" w14:textId="306C38C3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0F01FD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3A79E1D5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6ED92D73" wp14:editId="20F380EB">
                  <wp:extent cx="1021696" cy="385845"/>
                  <wp:effectExtent l="0" t="0" r="7620" b="0"/>
                  <wp:docPr id="7" name="Picture 7" descr="C:\Users\JOHN WILSON\Desktop\Structure of phytochemicals\imgsrv (12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JOHN WILSON\Desktop\Structure of phytochemicals\imgsrv (12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988" b="32247"/>
                          <a:stretch/>
                        </pic:blipFill>
                        <pic:spPr bwMode="auto">
                          <a:xfrm>
                            <a:off x="0" y="0"/>
                            <a:ext cx="1032304" cy="389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70D96BA9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1CBCA1D5" w14:textId="2DE6DEEE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-Ethylacridine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610161)</w:t>
            </w:r>
          </w:p>
        </w:tc>
        <w:tc>
          <w:tcPr>
            <w:tcW w:w="1440" w:type="dxa"/>
          </w:tcPr>
          <w:p w14:paraId="0B991989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5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3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</w:t>
            </w:r>
          </w:p>
        </w:tc>
        <w:tc>
          <w:tcPr>
            <w:tcW w:w="1170" w:type="dxa"/>
          </w:tcPr>
          <w:p w14:paraId="0B75563E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07.27</w:t>
            </w:r>
          </w:p>
        </w:tc>
      </w:tr>
      <w:tr w:rsidR="00E94B8C" w:rsidRPr="00E453D3" w14:paraId="41D468CC" w14:textId="77777777" w:rsidTr="00514EB2">
        <w:trPr>
          <w:trHeight w:val="348"/>
        </w:trPr>
        <w:tc>
          <w:tcPr>
            <w:tcW w:w="744" w:type="dxa"/>
          </w:tcPr>
          <w:p w14:paraId="01312899" w14:textId="411A66A3" w:rsidR="00E94B8C" w:rsidRPr="00B04AB1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B04AB1">
              <w:rPr>
                <w:rFonts w:ascii="Palatino Linotype" w:hAnsi="Palatino Linotype" w:cs="Times New Roman"/>
                <w:sz w:val="20"/>
                <w:szCs w:val="20"/>
              </w:rPr>
              <w:t>9.</w:t>
            </w:r>
          </w:p>
        </w:tc>
        <w:tc>
          <w:tcPr>
            <w:tcW w:w="1570" w:type="dxa"/>
          </w:tcPr>
          <w:p w14:paraId="55EF150D" w14:textId="56568867" w:rsidR="00E94B8C" w:rsidRPr="00B04AB1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B04AB1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500778A7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60435A3E" wp14:editId="66D84A9E">
                  <wp:extent cx="816610" cy="913130"/>
                  <wp:effectExtent l="0" t="0" r="2540" b="1270"/>
                  <wp:docPr id="6" name="Picture 6" descr="C:\Users\JOHN WILSON\Desktop\Structure of phytochemicals\imgsrv (13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JOHN WILSON\Desktop\Structure of phytochemicals\imgsrv (13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45" t="11084" r="17514" b="14143"/>
                          <a:stretch/>
                        </pic:blipFill>
                        <pic:spPr bwMode="auto">
                          <a:xfrm>
                            <a:off x="0" y="0"/>
                            <a:ext cx="824808" cy="922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49AC774F" w14:textId="2B9EFDE5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-Methyl-1-adamantaneacetamide</w:t>
            </w:r>
            <w:r w:rsidRPr="00E453D3">
              <w:rPr>
                <w:rStyle w:val="Hyperlink"/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Style w:val="Hyperlink"/>
                <w:rFonts w:ascii="Palatino Linotype" w:hAnsi="Palatino Linotype" w:cs="Times New Roman"/>
                <w:color w:val="auto"/>
                <w:sz w:val="20"/>
                <w:szCs w:val="20"/>
                <w:u w:val="none"/>
              </w:rPr>
              <w:t>(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610088</w:t>
            </w:r>
            <w:r w:rsidRPr="00E453D3">
              <w:rPr>
                <w:rStyle w:val="Hyperlink"/>
                <w:rFonts w:ascii="Palatino Linotype" w:hAnsi="Palatino Linotype" w:cs="Times New Roman"/>
                <w:color w:val="auto"/>
                <w:sz w:val="20"/>
                <w:szCs w:val="20"/>
                <w:u w:val="none"/>
              </w:rPr>
              <w:t>)</w:t>
            </w:r>
          </w:p>
          <w:p w14:paraId="7869E6F7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1CE86B2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3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1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3B1222F8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07.31</w:t>
            </w:r>
          </w:p>
        </w:tc>
      </w:tr>
      <w:tr w:rsidR="00E94B8C" w:rsidRPr="00E453D3" w14:paraId="6990A86A" w14:textId="77777777" w:rsidTr="00514EB2">
        <w:trPr>
          <w:trHeight w:val="348"/>
        </w:trPr>
        <w:tc>
          <w:tcPr>
            <w:tcW w:w="744" w:type="dxa"/>
          </w:tcPr>
          <w:p w14:paraId="0CC538BF" w14:textId="46BB7D7A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0.</w:t>
            </w:r>
          </w:p>
        </w:tc>
        <w:tc>
          <w:tcPr>
            <w:tcW w:w="1570" w:type="dxa"/>
          </w:tcPr>
          <w:p w14:paraId="051EBAAD" w14:textId="42CA600A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DF59F2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06EC36AC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349168C1" wp14:editId="79AD420B">
                  <wp:extent cx="713549" cy="782320"/>
                  <wp:effectExtent l="0" t="0" r="0" b="0"/>
                  <wp:docPr id="5" name="Picture 5" descr="C:\Users\JOHN WILSON\Desktop\Structure of phytochemicals\imgsrv (14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JOHN WILSON\Desktop\Structure of phytochemicals\imgsrv (14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96" t="8872" r="15775"/>
                          <a:stretch/>
                        </pic:blipFill>
                        <pic:spPr bwMode="auto">
                          <a:xfrm>
                            <a:off x="0" y="0"/>
                            <a:ext cx="717358" cy="7864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4D5054B3" w14:textId="753F990D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yclopentadecanone Oxime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551985)</w:t>
            </w:r>
          </w:p>
        </w:tc>
        <w:tc>
          <w:tcPr>
            <w:tcW w:w="1440" w:type="dxa"/>
          </w:tcPr>
          <w:p w14:paraId="1DCE3AFC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5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9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0BB994DD" w14:textId="28258B9C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39.</w:t>
            </w:r>
            <w:r w:rsidR="00B80A09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</w:tc>
      </w:tr>
      <w:tr w:rsidR="00E94B8C" w:rsidRPr="00E453D3" w14:paraId="4D0483FE" w14:textId="77777777" w:rsidTr="00514EB2">
        <w:trPr>
          <w:trHeight w:val="348"/>
        </w:trPr>
        <w:tc>
          <w:tcPr>
            <w:tcW w:w="744" w:type="dxa"/>
          </w:tcPr>
          <w:p w14:paraId="6D99EB4F" w14:textId="49671511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>11.</w:t>
            </w:r>
          </w:p>
        </w:tc>
        <w:tc>
          <w:tcPr>
            <w:tcW w:w="1570" w:type="dxa"/>
          </w:tcPr>
          <w:p w14:paraId="44E518C1" w14:textId="68D3393F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DF59F2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23F3830D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61F6992F" wp14:editId="6762113F">
                  <wp:extent cx="637527" cy="739977"/>
                  <wp:effectExtent l="0" t="0" r="0" b="3175"/>
                  <wp:docPr id="4" name="Picture 4" descr="C:\Users\JOHN WILSON\Desktop\Structure of phytochemicals\imgsrv (15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JOHN WILSON\Desktop\Structure of phytochemicals\imgsrv (15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837" t="21613" r="23449" b="23006"/>
                          <a:stretch/>
                        </pic:blipFill>
                        <pic:spPr bwMode="auto">
                          <a:xfrm>
                            <a:off x="0" y="0"/>
                            <a:ext cx="645875" cy="749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4FF74285" w14:textId="50858B65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-[(E)-but-2-enyl]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aziridine (5362969)</w:t>
            </w:r>
          </w:p>
        </w:tc>
        <w:tc>
          <w:tcPr>
            <w:tcW w:w="1440" w:type="dxa"/>
          </w:tcPr>
          <w:p w14:paraId="5BBFB604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6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1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N</w:t>
            </w:r>
          </w:p>
        </w:tc>
        <w:tc>
          <w:tcPr>
            <w:tcW w:w="1170" w:type="dxa"/>
          </w:tcPr>
          <w:p w14:paraId="64B69F27" w14:textId="7EF63AC6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97.1</w:t>
            </w:r>
            <w:r w:rsidR="00AC056D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</w:p>
        </w:tc>
      </w:tr>
      <w:tr w:rsidR="00E94B8C" w:rsidRPr="00E453D3" w14:paraId="1823E274" w14:textId="77777777" w:rsidTr="00514EB2">
        <w:trPr>
          <w:trHeight w:val="348"/>
        </w:trPr>
        <w:tc>
          <w:tcPr>
            <w:tcW w:w="744" w:type="dxa"/>
          </w:tcPr>
          <w:p w14:paraId="41488589" w14:textId="2601E5F7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2.</w:t>
            </w:r>
          </w:p>
        </w:tc>
        <w:tc>
          <w:tcPr>
            <w:tcW w:w="1570" w:type="dxa"/>
          </w:tcPr>
          <w:p w14:paraId="16379F94" w14:textId="0A480905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DF59F2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6EF1BD31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0A724288" wp14:editId="6F2777B2">
                  <wp:extent cx="952500" cy="380365"/>
                  <wp:effectExtent l="0" t="0" r="0" b="635"/>
                  <wp:docPr id="3" name="Picture 3" descr="C:\Users\JOHN WILSON\Desktop\Structure of phytochemicals\imgsrv (16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JOHN WILSON\Desktop\Structure of phytochemicals\imgsrv (16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80" b="37408"/>
                          <a:stretch/>
                        </pic:blipFill>
                        <pic:spPr bwMode="auto">
                          <a:xfrm>
                            <a:off x="0" y="0"/>
                            <a:ext cx="960358" cy="383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09AA0539" w14:textId="42EEF849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9-Octadecyne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141998)</w:t>
            </w:r>
          </w:p>
        </w:tc>
        <w:tc>
          <w:tcPr>
            <w:tcW w:w="1440" w:type="dxa"/>
          </w:tcPr>
          <w:p w14:paraId="5A971434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8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34</w:t>
            </w:r>
          </w:p>
        </w:tc>
        <w:tc>
          <w:tcPr>
            <w:tcW w:w="1170" w:type="dxa"/>
          </w:tcPr>
          <w:p w14:paraId="70EEE714" w14:textId="737305B0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50.</w:t>
            </w:r>
            <w:r w:rsidR="002D243E">
              <w:rPr>
                <w:rFonts w:ascii="Palatino Linotype" w:hAnsi="Palatino Linotype" w:cs="Times New Roman"/>
                <w:sz w:val="20"/>
                <w:szCs w:val="20"/>
              </w:rPr>
              <w:t>5</w:t>
            </w:r>
          </w:p>
        </w:tc>
      </w:tr>
      <w:tr w:rsidR="00E94B8C" w:rsidRPr="00E453D3" w14:paraId="4DFB44E5" w14:textId="77777777" w:rsidTr="00514EB2">
        <w:trPr>
          <w:trHeight w:val="348"/>
        </w:trPr>
        <w:tc>
          <w:tcPr>
            <w:tcW w:w="744" w:type="dxa"/>
          </w:tcPr>
          <w:p w14:paraId="33B33D1B" w14:textId="1376E136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3.</w:t>
            </w:r>
          </w:p>
        </w:tc>
        <w:tc>
          <w:tcPr>
            <w:tcW w:w="1570" w:type="dxa"/>
          </w:tcPr>
          <w:p w14:paraId="7E3BFACA" w14:textId="088EC436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DF59F2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5E110A3F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2AAC3082" wp14:editId="3F9487DF">
                  <wp:extent cx="798214" cy="787546"/>
                  <wp:effectExtent l="0" t="0" r="1905" b="0"/>
                  <wp:docPr id="2" name="Picture 2" descr="C:\Users\JOHN WILSON\Desktop\Structure of phytochemicals\imgsrv (17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JOHN WILSON\Desktop\Structure of phytochemicals\imgsrv (17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826" t="26884" r="23454" b="26033"/>
                          <a:stretch/>
                        </pic:blipFill>
                        <pic:spPr bwMode="auto">
                          <a:xfrm flipV="1">
                            <a:off x="0" y="0"/>
                            <a:ext cx="809809" cy="7989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29A10EFB" w14:textId="707E9158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Eucalyptol (2758)</w:t>
            </w:r>
          </w:p>
        </w:tc>
        <w:tc>
          <w:tcPr>
            <w:tcW w:w="1440" w:type="dxa"/>
          </w:tcPr>
          <w:p w14:paraId="22C88755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0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8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</w:p>
        </w:tc>
        <w:tc>
          <w:tcPr>
            <w:tcW w:w="1170" w:type="dxa"/>
          </w:tcPr>
          <w:p w14:paraId="01FC7AAF" w14:textId="03697DD4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54.2</w:t>
            </w:r>
            <w:r w:rsidR="00F34339">
              <w:rPr>
                <w:rFonts w:ascii="Palatino Linotype" w:hAnsi="Palatino Linotype" w:cs="Times New Roman"/>
                <w:sz w:val="20"/>
                <w:szCs w:val="20"/>
              </w:rPr>
              <w:t>5</w:t>
            </w:r>
          </w:p>
        </w:tc>
      </w:tr>
      <w:tr w:rsidR="00E94B8C" w:rsidRPr="00E453D3" w14:paraId="0196AEC6" w14:textId="77777777" w:rsidTr="00514EB2">
        <w:trPr>
          <w:trHeight w:val="755"/>
        </w:trPr>
        <w:tc>
          <w:tcPr>
            <w:tcW w:w="744" w:type="dxa"/>
          </w:tcPr>
          <w:p w14:paraId="3B8EDD4F" w14:textId="4505D52B" w:rsidR="00E94B8C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4.</w:t>
            </w:r>
          </w:p>
        </w:tc>
        <w:tc>
          <w:tcPr>
            <w:tcW w:w="1570" w:type="dxa"/>
          </w:tcPr>
          <w:p w14:paraId="72CD018E" w14:textId="6809F25A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DF59F2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H. suaveolens</w:t>
            </w:r>
          </w:p>
        </w:tc>
        <w:tc>
          <w:tcPr>
            <w:tcW w:w="1731" w:type="dxa"/>
          </w:tcPr>
          <w:p w14:paraId="3DC186F8" w14:textId="77777777" w:rsidR="00E94B8C" w:rsidRPr="00E453D3" w:rsidRDefault="00E94B8C" w:rsidP="00514EB2">
            <w:pPr>
              <w:tabs>
                <w:tab w:val="left" w:pos="1337"/>
              </w:tabs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eastAsia="en-IN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32811530" wp14:editId="312E91F3">
                  <wp:extent cx="947747" cy="745262"/>
                  <wp:effectExtent l="0" t="0" r="5080" b="0"/>
                  <wp:docPr id="1" name="Picture 1" descr="C:\Users\JOHN WILSON\Desktop\Structure of phytochemicals\imgsrv (18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JOHN WILSON\Desktop\Structure of phytochemicals\imgsrv (18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2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095" t="17768" r="12706" b="21020"/>
                          <a:stretch/>
                        </pic:blipFill>
                        <pic:spPr bwMode="auto">
                          <a:xfrm>
                            <a:off x="0" y="0"/>
                            <a:ext cx="954666" cy="750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44639E9A" w14:textId="5F2D68B5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yclotetrasiloxane, octamethyl-</w:t>
            </w:r>
          </w:p>
          <w:p w14:paraId="3CC850DD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11169)</w:t>
            </w:r>
          </w:p>
        </w:tc>
        <w:tc>
          <w:tcPr>
            <w:tcW w:w="1440" w:type="dxa"/>
          </w:tcPr>
          <w:p w14:paraId="6BD2FCBC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8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4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4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Si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170" w:type="dxa"/>
          </w:tcPr>
          <w:p w14:paraId="183698F5" w14:textId="77777777" w:rsidR="00E94B8C" w:rsidRPr="00E453D3" w:rsidRDefault="00E94B8C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96.61</w:t>
            </w:r>
          </w:p>
        </w:tc>
      </w:tr>
      <w:tr w:rsidR="00A36761" w:rsidRPr="00E453D3" w14:paraId="76AFA3EB" w14:textId="77777777" w:rsidTr="00514EB2">
        <w:trPr>
          <w:trHeight w:val="755"/>
        </w:trPr>
        <w:tc>
          <w:tcPr>
            <w:tcW w:w="744" w:type="dxa"/>
          </w:tcPr>
          <w:p w14:paraId="21C898F0" w14:textId="05FE938E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5.</w:t>
            </w:r>
          </w:p>
        </w:tc>
        <w:tc>
          <w:tcPr>
            <w:tcW w:w="1570" w:type="dxa"/>
          </w:tcPr>
          <w:p w14:paraId="279FEFDA" w14:textId="0581864A" w:rsidR="00A36761" w:rsidRPr="00DF59F2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Plectranthus ampoinicus</w:t>
            </w:r>
          </w:p>
        </w:tc>
        <w:tc>
          <w:tcPr>
            <w:tcW w:w="1731" w:type="dxa"/>
          </w:tcPr>
          <w:p w14:paraId="3DC14EAB" w14:textId="55096A59" w:rsidR="00A36761" w:rsidRPr="00E453D3" w:rsidRDefault="00A36761" w:rsidP="00514EB2">
            <w:pPr>
              <w:tabs>
                <w:tab w:val="left" w:pos="1337"/>
              </w:tabs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6541AB47" wp14:editId="2C75884E">
                  <wp:extent cx="858638" cy="792832"/>
                  <wp:effectExtent l="0" t="0" r="0" b="7620"/>
                  <wp:docPr id="16" name="Picture 16" descr="C:\Users\JOHN WILSON\Desktop\Structure of phytochemicals\imgsrv (2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JOHN WILSON\Desktop\Structure of phytochemicals\imgsrv (2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618" t="17693" r="24814" b="13636"/>
                          <a:stretch/>
                        </pic:blipFill>
                        <pic:spPr bwMode="auto">
                          <a:xfrm>
                            <a:off x="0" y="0"/>
                            <a:ext cx="885781" cy="817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0079DF7C" w14:textId="77777777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3-Methyl-4-isopropylphenol</w:t>
            </w:r>
          </w:p>
          <w:p w14:paraId="3BF3D31C" w14:textId="5E7F43CE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18597)</w:t>
            </w:r>
          </w:p>
        </w:tc>
        <w:tc>
          <w:tcPr>
            <w:tcW w:w="1440" w:type="dxa"/>
          </w:tcPr>
          <w:p w14:paraId="13F69C9C" w14:textId="535912AC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0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4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</w:p>
        </w:tc>
        <w:tc>
          <w:tcPr>
            <w:tcW w:w="1170" w:type="dxa"/>
          </w:tcPr>
          <w:p w14:paraId="76E2D26D" w14:textId="4124C0A1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50.2</w:t>
            </w:r>
            <w:r w:rsidR="00960D01">
              <w:rPr>
                <w:rFonts w:ascii="Palatino Linotype" w:hAnsi="Palatino Linotype" w:cs="Times New Roman"/>
                <w:sz w:val="20"/>
                <w:szCs w:val="20"/>
              </w:rPr>
              <w:t>2</w:t>
            </w:r>
          </w:p>
        </w:tc>
      </w:tr>
      <w:tr w:rsidR="00A36761" w:rsidRPr="00E453D3" w14:paraId="1DD20EFF" w14:textId="77777777" w:rsidTr="00514EB2">
        <w:trPr>
          <w:trHeight w:val="755"/>
        </w:trPr>
        <w:tc>
          <w:tcPr>
            <w:tcW w:w="744" w:type="dxa"/>
          </w:tcPr>
          <w:p w14:paraId="63167635" w14:textId="61888689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6.</w:t>
            </w:r>
          </w:p>
        </w:tc>
        <w:tc>
          <w:tcPr>
            <w:tcW w:w="1570" w:type="dxa"/>
          </w:tcPr>
          <w:p w14:paraId="6FC1C39D" w14:textId="21FB75FF" w:rsidR="00A36761" w:rsidRPr="00DF59F2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P</w:t>
            </w: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.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 ampoinicus</w:t>
            </w:r>
          </w:p>
        </w:tc>
        <w:tc>
          <w:tcPr>
            <w:tcW w:w="1731" w:type="dxa"/>
          </w:tcPr>
          <w:p w14:paraId="777A619B" w14:textId="46EA8184" w:rsidR="00A36761" w:rsidRPr="00E453D3" w:rsidRDefault="00A36761" w:rsidP="00514EB2">
            <w:pPr>
              <w:tabs>
                <w:tab w:val="left" w:pos="1337"/>
              </w:tabs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2D77828A" wp14:editId="15F2AC7C">
                  <wp:extent cx="798195" cy="829310"/>
                  <wp:effectExtent l="0" t="0" r="1905" b="8890"/>
                  <wp:docPr id="14" name="Picture 14" descr="C:\Users\JOHN WILSON\Desktop\Structure of phytochemicals\imgsrv (4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JOHN WILSON\Desktop\Structure of phytochemicals\imgsrv (4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39" t="17253" r="25238" b="20749"/>
                          <a:stretch/>
                        </pic:blipFill>
                        <pic:spPr bwMode="auto">
                          <a:xfrm>
                            <a:off x="0" y="0"/>
                            <a:ext cx="809536" cy="8410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2CFF7604" w14:textId="5B78A7CB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Thymol (6989)</w:t>
            </w:r>
          </w:p>
        </w:tc>
        <w:tc>
          <w:tcPr>
            <w:tcW w:w="1440" w:type="dxa"/>
          </w:tcPr>
          <w:p w14:paraId="5F5F30EC" w14:textId="3EC9F7B4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0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4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O</w:t>
            </w:r>
          </w:p>
        </w:tc>
        <w:tc>
          <w:tcPr>
            <w:tcW w:w="1170" w:type="dxa"/>
          </w:tcPr>
          <w:p w14:paraId="61E4B3C9" w14:textId="54D6C441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150.2</w:t>
            </w:r>
            <w:r w:rsidR="00644CBB">
              <w:rPr>
                <w:rFonts w:ascii="Palatino Linotype" w:hAnsi="Palatino Linotype" w:cs="Times New Roman"/>
                <w:sz w:val="20"/>
                <w:szCs w:val="20"/>
              </w:rPr>
              <w:t>2</w:t>
            </w:r>
          </w:p>
        </w:tc>
      </w:tr>
      <w:tr w:rsidR="00A36761" w:rsidRPr="00E453D3" w14:paraId="3C0F92CD" w14:textId="77777777" w:rsidTr="00514EB2">
        <w:trPr>
          <w:trHeight w:val="755"/>
        </w:trPr>
        <w:tc>
          <w:tcPr>
            <w:tcW w:w="744" w:type="dxa"/>
          </w:tcPr>
          <w:p w14:paraId="05162154" w14:textId="5C450CDF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7.</w:t>
            </w:r>
          </w:p>
        </w:tc>
        <w:tc>
          <w:tcPr>
            <w:tcW w:w="1570" w:type="dxa"/>
          </w:tcPr>
          <w:p w14:paraId="3D094FAF" w14:textId="7367BC97" w:rsidR="00A36761" w:rsidRPr="00DF59F2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P</w:t>
            </w: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.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 ampoinicus</w:t>
            </w:r>
          </w:p>
        </w:tc>
        <w:tc>
          <w:tcPr>
            <w:tcW w:w="1731" w:type="dxa"/>
          </w:tcPr>
          <w:p w14:paraId="2942C0F2" w14:textId="6DBAE8A2" w:rsidR="00A36761" w:rsidRPr="00E453D3" w:rsidRDefault="00A36761" w:rsidP="00514EB2">
            <w:pPr>
              <w:tabs>
                <w:tab w:val="left" w:pos="1337"/>
              </w:tabs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367B91C1" wp14:editId="6AB80F12">
                  <wp:extent cx="952500" cy="713549"/>
                  <wp:effectExtent l="0" t="0" r="0" b="0"/>
                  <wp:docPr id="10" name="Picture 10" descr="C:\Users\JOHN WILSON\Desktop\Structure of phytochemicals\imgsrv (8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OHN WILSON\Desktop\Structure of phytochemicals\imgsrv (8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214" t="25050" r="10745" b="27319"/>
                          <a:stretch/>
                        </pic:blipFill>
                        <pic:spPr bwMode="auto">
                          <a:xfrm>
                            <a:off x="0" y="0"/>
                            <a:ext cx="974085" cy="729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58D0F8CD" w14:textId="77777777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Trans-alpha-</w:t>
            </w:r>
            <w:proofErr w:type="spellStart"/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Bergamotene</w:t>
            </w:r>
            <w:proofErr w:type="spellEnd"/>
          </w:p>
          <w:p w14:paraId="00F0CBA0" w14:textId="63E5A810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6429302)</w:t>
            </w:r>
          </w:p>
        </w:tc>
        <w:tc>
          <w:tcPr>
            <w:tcW w:w="1440" w:type="dxa"/>
          </w:tcPr>
          <w:p w14:paraId="30C06615" w14:textId="7C6D549C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5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4</w:t>
            </w:r>
          </w:p>
        </w:tc>
        <w:tc>
          <w:tcPr>
            <w:tcW w:w="1170" w:type="dxa"/>
          </w:tcPr>
          <w:p w14:paraId="60190CDE" w14:textId="0953ECF8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04.35</w:t>
            </w:r>
          </w:p>
        </w:tc>
      </w:tr>
      <w:tr w:rsidR="00A36761" w:rsidRPr="00E453D3" w14:paraId="7F14DC2B" w14:textId="77777777" w:rsidTr="00514EB2">
        <w:trPr>
          <w:trHeight w:val="755"/>
        </w:trPr>
        <w:tc>
          <w:tcPr>
            <w:tcW w:w="744" w:type="dxa"/>
          </w:tcPr>
          <w:p w14:paraId="79561E20" w14:textId="2A5BB182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18.</w:t>
            </w:r>
          </w:p>
        </w:tc>
        <w:tc>
          <w:tcPr>
            <w:tcW w:w="1570" w:type="dxa"/>
          </w:tcPr>
          <w:p w14:paraId="77CEB7F8" w14:textId="4DF8AE09" w:rsidR="00A36761" w:rsidRPr="00DF59F2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P</w:t>
            </w: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.</w:t>
            </w:r>
            <w:r w:rsidRPr="00E453D3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 ampoinicus</w:t>
            </w:r>
          </w:p>
        </w:tc>
        <w:tc>
          <w:tcPr>
            <w:tcW w:w="1731" w:type="dxa"/>
          </w:tcPr>
          <w:p w14:paraId="50749928" w14:textId="58397159" w:rsidR="00A36761" w:rsidRPr="00E453D3" w:rsidRDefault="00A36761" w:rsidP="00514EB2">
            <w:pPr>
              <w:tabs>
                <w:tab w:val="left" w:pos="1337"/>
              </w:tabs>
              <w:spacing w:after="0" w:line="240" w:lineRule="auto"/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</w:pPr>
            <w:r w:rsidRPr="00E453D3">
              <w:rPr>
                <w:rFonts w:ascii="Palatino Linotype" w:hAnsi="Palatino Linotype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2EBE5A9F" wp14:editId="4E6EA912">
                  <wp:extent cx="947420" cy="966560"/>
                  <wp:effectExtent l="0" t="0" r="5080" b="5080"/>
                  <wp:docPr id="8" name="Picture 8" descr="C:\Users\JOHN WILSON\Desktop\Structure of phytochemicals\imgsrv (10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OHN WILSON\Desktop\Structure of phytochemicals\imgsrv (10)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20" t="23827" r="22349" b="16232"/>
                          <a:stretch/>
                        </pic:blipFill>
                        <pic:spPr bwMode="auto">
                          <a:xfrm>
                            <a:off x="0" y="0"/>
                            <a:ext cx="960076" cy="979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24247B4F" w14:textId="46489F74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aryophyllene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(5281515)</w:t>
            </w:r>
          </w:p>
        </w:tc>
        <w:tc>
          <w:tcPr>
            <w:tcW w:w="1440" w:type="dxa"/>
          </w:tcPr>
          <w:p w14:paraId="269B4F21" w14:textId="6B19ED25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15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  <w:r w:rsidRPr="00E453D3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24</w:t>
            </w:r>
          </w:p>
        </w:tc>
        <w:tc>
          <w:tcPr>
            <w:tcW w:w="1170" w:type="dxa"/>
          </w:tcPr>
          <w:p w14:paraId="2F377F21" w14:textId="5CAB93A2" w:rsidR="00A36761" w:rsidRPr="00E453D3" w:rsidRDefault="00A36761" w:rsidP="00514EB2">
            <w:pPr>
              <w:spacing w:after="0" w:line="240" w:lineRule="auto"/>
              <w:rPr>
                <w:rFonts w:ascii="Palatino Linotype" w:hAnsi="Palatino Linotype" w:cs="Times New Roman"/>
                <w:sz w:val="20"/>
                <w:szCs w:val="20"/>
              </w:rPr>
            </w:pPr>
            <w:r w:rsidRPr="00E453D3">
              <w:rPr>
                <w:rFonts w:ascii="Palatino Linotype" w:hAnsi="Palatino Linotype" w:cs="Times New Roman"/>
                <w:sz w:val="20"/>
                <w:szCs w:val="20"/>
              </w:rPr>
              <w:t>204.35</w:t>
            </w:r>
          </w:p>
        </w:tc>
      </w:tr>
    </w:tbl>
    <w:p w14:paraId="0CBB8526" w14:textId="77777777" w:rsidR="00EB4610" w:rsidRPr="00E453D3" w:rsidRDefault="00EB4610">
      <w:pPr>
        <w:rPr>
          <w:rFonts w:ascii="Times New Roman" w:hAnsi="Times New Roman" w:cs="Times New Roman"/>
          <w:sz w:val="20"/>
          <w:szCs w:val="20"/>
        </w:rPr>
      </w:pPr>
    </w:p>
    <w:sectPr w:rsidR="00EB4610" w:rsidRPr="00E45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MxMzEyNjI3MTRU0lEKTi0uzszPAykwrgUAEL4JgywAAAA="/>
  </w:docVars>
  <w:rsids>
    <w:rsidRoot w:val="00BF30EA"/>
    <w:rsid w:val="0001248F"/>
    <w:rsid w:val="00204B1E"/>
    <w:rsid w:val="002D243E"/>
    <w:rsid w:val="00391E8F"/>
    <w:rsid w:val="004C7568"/>
    <w:rsid w:val="00514EB2"/>
    <w:rsid w:val="00616F86"/>
    <w:rsid w:val="00644CBB"/>
    <w:rsid w:val="006E2797"/>
    <w:rsid w:val="00733D7C"/>
    <w:rsid w:val="008315A8"/>
    <w:rsid w:val="00960D01"/>
    <w:rsid w:val="00A36761"/>
    <w:rsid w:val="00AC056D"/>
    <w:rsid w:val="00B04AB1"/>
    <w:rsid w:val="00B80A09"/>
    <w:rsid w:val="00BF30EA"/>
    <w:rsid w:val="00C24FF1"/>
    <w:rsid w:val="00E453D3"/>
    <w:rsid w:val="00E94B8C"/>
    <w:rsid w:val="00EB4610"/>
    <w:rsid w:val="00F25D92"/>
    <w:rsid w:val="00F3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72CF7F"/>
  <w15:chartTrackingRefBased/>
  <w15:docId w15:val="{C39F13B1-9078-4EA8-AE0B-7C5FAF4D8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0EA"/>
    <w:pPr>
      <w:spacing w:after="200" w:line="276" w:lineRule="auto"/>
    </w:pPr>
    <w:rPr>
      <w:rFonts w:ascii="Calibri" w:eastAsia="Calibri" w:hAnsi="Calibri" w:cs="Latha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F30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B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microsoft.com/office/2007/relationships/hdphoto" Target="media/hdphoto7.wdp"/><Relationship Id="rId26" Type="http://schemas.microsoft.com/office/2007/relationships/hdphoto" Target="media/hdphoto11.wdp"/><Relationship Id="rId39" Type="http://schemas.openxmlformats.org/officeDocument/2006/relationships/image" Target="media/image18.png"/><Relationship Id="rId21" Type="http://schemas.openxmlformats.org/officeDocument/2006/relationships/image" Target="media/image9.png"/><Relationship Id="rId34" Type="http://schemas.microsoft.com/office/2007/relationships/hdphoto" Target="media/hdphoto15.wdp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microsoft.com/office/2007/relationships/hdphoto" Target="media/hdphoto6.wdp"/><Relationship Id="rId20" Type="http://schemas.microsoft.com/office/2007/relationships/hdphoto" Target="media/hdphoto8.wdp"/><Relationship Id="rId29" Type="http://schemas.openxmlformats.org/officeDocument/2006/relationships/image" Target="media/image13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4.png"/><Relationship Id="rId24" Type="http://schemas.microsoft.com/office/2007/relationships/hdphoto" Target="media/hdphoto10.wdp"/><Relationship Id="rId32" Type="http://schemas.microsoft.com/office/2007/relationships/hdphoto" Target="media/hdphoto14.wdp"/><Relationship Id="rId37" Type="http://schemas.openxmlformats.org/officeDocument/2006/relationships/image" Target="media/image17.png"/><Relationship Id="rId40" Type="http://schemas.microsoft.com/office/2007/relationships/hdphoto" Target="media/hdphoto18.wdp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microsoft.com/office/2007/relationships/hdphoto" Target="media/hdphoto12.wdp"/><Relationship Id="rId36" Type="http://schemas.microsoft.com/office/2007/relationships/hdphoto" Target="media/hdphoto16.wdp"/><Relationship Id="rId10" Type="http://schemas.microsoft.com/office/2007/relationships/hdphoto" Target="media/hdphoto3.wdp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hyperlink" Target="https://pubchem.ncbi.nlm.nih.gov/" TargetMode="External"/><Relationship Id="rId9" Type="http://schemas.openxmlformats.org/officeDocument/2006/relationships/image" Target="media/image3.png"/><Relationship Id="rId14" Type="http://schemas.microsoft.com/office/2007/relationships/hdphoto" Target="media/hdphoto5.wdp"/><Relationship Id="rId22" Type="http://schemas.microsoft.com/office/2007/relationships/hdphoto" Target="media/hdphoto9.wdp"/><Relationship Id="rId27" Type="http://schemas.openxmlformats.org/officeDocument/2006/relationships/image" Target="media/image12.png"/><Relationship Id="rId30" Type="http://schemas.microsoft.com/office/2007/relationships/hdphoto" Target="media/hdphoto13.wdp"/><Relationship Id="rId35" Type="http://schemas.openxmlformats.org/officeDocument/2006/relationships/image" Target="media/image16.png"/><Relationship Id="rId8" Type="http://schemas.microsoft.com/office/2007/relationships/hdphoto" Target="media/hdphoto2.wdp"/><Relationship Id="rId3" Type="http://schemas.openxmlformats.org/officeDocument/2006/relationships/webSettings" Target="webSettings.xml"/><Relationship Id="rId12" Type="http://schemas.microsoft.com/office/2007/relationships/hdphoto" Target="media/hdphoto4.wdp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5.png"/><Relationship Id="rId38" Type="http://schemas.microsoft.com/office/2007/relationships/hdphoto" Target="media/hdphoto17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bas</dc:creator>
  <cp:keywords/>
  <dc:description/>
  <cp:lastModifiedBy>BAGAVATHI SUNDARAM SIVAMARUTHI</cp:lastModifiedBy>
  <cp:revision>21</cp:revision>
  <dcterms:created xsi:type="dcterms:W3CDTF">2023-10-17T10:14:00Z</dcterms:created>
  <dcterms:modified xsi:type="dcterms:W3CDTF">2023-11-08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8b502429edceeed5986b56720d8c5220d3038424c4b4c0eedc375d2e3ee5e9</vt:lpwstr>
  </property>
</Properties>
</file>